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FF05A" w14:textId="1FD792B9" w:rsidR="002365D6" w:rsidRDefault="00957325" w:rsidP="002365D6">
      <w:pPr>
        <w:jc w:val="center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ใบคำขอสมัครสอบ </w:t>
      </w:r>
    </w:p>
    <w:p w14:paraId="2F11CDCF" w14:textId="33FA56C7" w:rsidR="00A650B1" w:rsidRPr="002365D6" w:rsidRDefault="00A650B1" w:rsidP="002365D6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365D6">
        <w:rPr>
          <w:rFonts w:ascii="TH SarabunPSK" w:hAnsi="TH SarabunPSK" w:cs="TH SarabunPSK" w:hint="cs"/>
          <w:b/>
          <w:bCs/>
          <w:sz w:val="32"/>
          <w:szCs w:val="32"/>
          <w:cs/>
        </w:rPr>
        <w:t>เพื่อประกาศนียบัตรในวิชาชีพเวชกรรมด้านโสตวิทยา โสตประสาทวิทยา</w:t>
      </w:r>
    </w:p>
    <w:p w14:paraId="7E4E7DF6" w14:textId="6617FDF4" w:rsidR="00957325" w:rsidRPr="00AC1DCA" w:rsidRDefault="00957325" w:rsidP="00957325">
      <w:pPr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ab/>
        <w:t>ข้าพเจ้า (นางสาว</w:t>
      </w:r>
      <w:r w:rsidRPr="00AC1DCA">
        <w:rPr>
          <w:rFonts w:ascii="TH SarabunPSK" w:hAnsi="TH SarabunPSK" w:cs="TH SarabunPSK" w:hint="cs"/>
          <w:sz w:val="32"/>
          <w:szCs w:val="32"/>
        </w:rPr>
        <w:t xml:space="preserve">, </w:t>
      </w:r>
      <w:r w:rsidRPr="00AC1DCA">
        <w:rPr>
          <w:rFonts w:ascii="TH SarabunPSK" w:hAnsi="TH SarabunPSK" w:cs="TH SarabunPSK" w:hint="cs"/>
          <w:sz w:val="32"/>
          <w:szCs w:val="32"/>
          <w:cs/>
        </w:rPr>
        <w:t>นาง</w:t>
      </w:r>
      <w:r w:rsidRPr="00AC1DCA">
        <w:rPr>
          <w:rFonts w:ascii="TH SarabunPSK" w:hAnsi="TH SarabunPSK" w:cs="TH SarabunPSK" w:hint="cs"/>
          <w:sz w:val="32"/>
          <w:szCs w:val="32"/>
        </w:rPr>
        <w:t xml:space="preserve">, </w:t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นาย) ...................................... นามสกุล .............................................     </w:t>
      </w:r>
      <w:r w:rsidR="00AC1DCA">
        <w:rPr>
          <w:rFonts w:ascii="TH SarabunPSK" w:hAnsi="TH SarabunPSK" w:cs="TH SarabunPSK" w:hint="cs"/>
          <w:sz w:val="32"/>
          <w:szCs w:val="32"/>
          <w:cs/>
        </w:rPr>
        <w:t xml:space="preserve">                  </w:t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ใบประกอบวิชาชีพเวชกรรมเลขที่ ........................ วัน / เดือน / ปี เกิด ..................................    อายุ .......... ปี </w:t>
      </w:r>
      <w:r w:rsidR="00532267" w:rsidRPr="00AC1DCA">
        <w:rPr>
          <w:rFonts w:ascii="TH SarabunPSK" w:hAnsi="TH SarabunPSK" w:cs="TH SarabunPSK" w:hint="cs"/>
          <w:sz w:val="32"/>
          <w:szCs w:val="32"/>
          <w:cs/>
        </w:rPr>
        <w:t xml:space="preserve">สถานที่ทำงานปัจจุบัน .............................................................. </w:t>
      </w:r>
      <w:r w:rsidRPr="00AC1DCA">
        <w:rPr>
          <w:rFonts w:ascii="TH SarabunPSK" w:hAnsi="TH SarabunPSK" w:cs="TH SarabunPSK" w:hint="cs"/>
          <w:sz w:val="32"/>
          <w:szCs w:val="32"/>
          <w:cs/>
        </w:rPr>
        <w:t>มีคุณสมบัติที่จะเข้าสอบรับประกาศนียบัตรด้านโสตวิทยา โสตประสาทวิทยา คือ</w:t>
      </w:r>
    </w:p>
    <w:p w14:paraId="24434958" w14:textId="77777777" w:rsidR="00957325" w:rsidRPr="00AC1DCA" w:rsidRDefault="00957325" w:rsidP="00957325">
      <w:pPr>
        <w:ind w:left="144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</w:rPr>
        <w:sym w:font="Wingdings" w:char="F071"/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ได้รับการอบรมตามหลักสูตรประกาศนียบัตรด้านโสตวิทยา โสตประสาทวิทยาจากสถาบัน.............................. ปีการศึกษา................. </w:t>
      </w:r>
      <w:r w:rsidRPr="00AC1DCA">
        <w:rPr>
          <w:rFonts w:ascii="TH SarabunPSK" w:hAnsi="TH SarabunPSK" w:cs="TH SarabunPSK" w:hint="cs"/>
          <w:sz w:val="32"/>
          <w:szCs w:val="32"/>
          <w:u w:val="single"/>
          <w:cs/>
        </w:rPr>
        <w:t>หรือ</w:t>
      </w:r>
    </w:p>
    <w:p w14:paraId="44617BED" w14:textId="77777777" w:rsidR="00957325" w:rsidRPr="00AC1DCA" w:rsidRDefault="00957325" w:rsidP="00957325">
      <w:pPr>
        <w:ind w:left="144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</w:rPr>
        <w:sym w:font="Wingdings" w:char="F071"/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เป็นอาจารย์แพทย์ในหน่วยโสตวิทยา โสตประสาทวิทยา สถาบัน.............................. อย่างน้อย 3 ปี </w:t>
      </w:r>
      <w:r w:rsidRPr="00AC1DCA">
        <w:rPr>
          <w:rFonts w:ascii="TH SarabunPSK" w:hAnsi="TH SarabunPSK" w:cs="TH SarabunPSK" w:hint="cs"/>
          <w:sz w:val="32"/>
          <w:szCs w:val="32"/>
          <w:u w:val="single"/>
          <w:cs/>
        </w:rPr>
        <w:t>หรือ</w:t>
      </w:r>
    </w:p>
    <w:p w14:paraId="6ADC0D75" w14:textId="77777777" w:rsidR="00957325" w:rsidRPr="00AC1DCA" w:rsidRDefault="00957325" w:rsidP="00957325">
      <w:pPr>
        <w:ind w:left="144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</w:rPr>
        <w:sym w:font="Wingdings" w:char="F071"/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ได้รับประกาศนียบัตร/ผ่านการฝึกอบรมด้านโสตวิทยา โสตประสาทวิทยา ที่มีระยะเวลาการฝึกอบรมไม่น้อยกว่า 1 ปี จากสถาบันฝึกอบรม........................... (ในประเทศไทย) ก่อนหน้าปีการฝึกอบรม 2563 </w:t>
      </w:r>
      <w:r w:rsidRPr="00AC1DCA">
        <w:rPr>
          <w:rFonts w:ascii="TH SarabunPSK" w:hAnsi="TH SarabunPSK" w:cs="TH SarabunPSK" w:hint="cs"/>
          <w:sz w:val="32"/>
          <w:szCs w:val="32"/>
          <w:u w:val="single"/>
          <w:cs/>
        </w:rPr>
        <w:t>หรือ</w:t>
      </w:r>
    </w:p>
    <w:p w14:paraId="16FD43F5" w14:textId="77777777" w:rsidR="00957325" w:rsidRPr="00AC1DCA" w:rsidRDefault="00957325" w:rsidP="00957325">
      <w:pPr>
        <w:ind w:left="144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</w:rPr>
        <w:sym w:font="Wingdings" w:char="F071"/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ได้รับประกาศนียบัตร/ผ่านการฝึกอบรมด้านโสตวิทยา โสตประสาทวิทยา ที่มีระยะเวลาการฝึกอบรมไม่น้อยกว่า 1 ปี จากสถาบันฝึกอบรม.......................... (ในต่างประเทศ) </w:t>
      </w:r>
      <w:r w:rsidRPr="00AC1DCA">
        <w:rPr>
          <w:rFonts w:ascii="TH SarabunPSK" w:hAnsi="TH SarabunPSK" w:cs="TH SarabunPSK" w:hint="cs"/>
          <w:sz w:val="32"/>
          <w:szCs w:val="32"/>
          <w:u w:val="single"/>
          <w:cs/>
        </w:rPr>
        <w:t>หรือ</w:t>
      </w:r>
    </w:p>
    <w:p w14:paraId="0D24CAA0" w14:textId="77777777" w:rsidR="00957325" w:rsidRPr="00AC1DCA" w:rsidRDefault="00957325" w:rsidP="00957325">
      <w:pPr>
        <w:ind w:left="720" w:firstLine="72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</w:rPr>
        <w:sym w:font="Wingdings" w:char="F071"/>
      </w: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ปฏิบัติงานทางด้านโสตวิทยา โสตประสาทวิทยา ต่อเรื่องกันเป็นเวลาไม่น้อยกว่า 5 ปี</w:t>
      </w:r>
    </w:p>
    <w:p w14:paraId="577E0D94" w14:textId="77777777" w:rsidR="00957325" w:rsidRPr="00AC1DCA" w:rsidRDefault="00957325" w:rsidP="00957325">
      <w:pPr>
        <w:ind w:left="720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>โดยได้แนบหลักฐานที่เกี่ยวข้องมาพร้อมใบสมัครนี้แล้ว</w:t>
      </w:r>
    </w:p>
    <w:p w14:paraId="19DBBC1D" w14:textId="77777777" w:rsidR="00957325" w:rsidRPr="00AC1DCA" w:rsidRDefault="00957325" w:rsidP="00957325">
      <w:pPr>
        <w:jc w:val="center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                          ......................................................</w:t>
      </w:r>
    </w:p>
    <w:p w14:paraId="1DCC53BE" w14:textId="77777777" w:rsidR="00957325" w:rsidRPr="00AC1DCA" w:rsidRDefault="00957325" w:rsidP="00957325">
      <w:pPr>
        <w:jc w:val="center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                           (.........................................................)</w:t>
      </w:r>
    </w:p>
    <w:p w14:paraId="42B56422" w14:textId="77777777" w:rsidR="00957325" w:rsidRPr="00AC1DCA" w:rsidRDefault="00957325" w:rsidP="00957325">
      <w:pPr>
        <w:jc w:val="center"/>
        <w:rPr>
          <w:rFonts w:ascii="TH SarabunPSK" w:hAnsi="TH SarabunPSK" w:cs="TH SarabunPSK"/>
          <w:sz w:val="32"/>
          <w:szCs w:val="32"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                       ผู้ขอสอบ</w:t>
      </w:r>
    </w:p>
    <w:p w14:paraId="43CF4A76" w14:textId="77777777" w:rsidR="00957325" w:rsidRPr="00AC1DCA" w:rsidRDefault="00957325" w:rsidP="00957325">
      <w:pPr>
        <w:ind w:left="3600"/>
        <w:rPr>
          <w:rFonts w:ascii="TH SarabunPSK" w:hAnsi="TH SarabunPSK" w:cs="TH SarabunPSK"/>
          <w:sz w:val="32"/>
          <w:szCs w:val="32"/>
          <w:cs/>
        </w:rPr>
      </w:pPr>
      <w:r w:rsidRPr="00AC1DCA">
        <w:rPr>
          <w:rFonts w:ascii="TH SarabunPSK" w:hAnsi="TH SarabunPSK" w:cs="TH SarabunPSK" w:hint="cs"/>
          <w:sz w:val="32"/>
          <w:szCs w:val="32"/>
          <w:cs/>
        </w:rPr>
        <w:t xml:space="preserve">         วันที่.....................................................</w:t>
      </w:r>
    </w:p>
    <w:p w14:paraId="734DF1FD" w14:textId="77777777" w:rsidR="00AC1DCA" w:rsidRDefault="00AC1DCA" w:rsidP="00016FDA">
      <w:pPr>
        <w:rPr>
          <w:rFonts w:ascii="TH SarabunPSK" w:hAnsi="TH SarabunPSK" w:cs="TH SarabunPSK"/>
          <w:sz w:val="32"/>
          <w:szCs w:val="32"/>
        </w:rPr>
      </w:pPr>
    </w:p>
    <w:p w14:paraId="78FB7102" w14:textId="1DC03F6D" w:rsidR="00532267" w:rsidRPr="00E163A7" w:rsidRDefault="00532267" w:rsidP="00016FDA">
      <w:pPr>
        <w:rPr>
          <w:rFonts w:ascii="TH SarabunPSK" w:hAnsi="TH SarabunPSK" w:cs="TH SarabunPSK"/>
          <w:b/>
          <w:bCs/>
          <w:sz w:val="32"/>
          <w:szCs w:val="32"/>
        </w:rPr>
      </w:pPr>
      <w:r w:rsidRPr="00E163A7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ฐานประกอบการสมัครสอบ</w:t>
      </w:r>
    </w:p>
    <w:p w14:paraId="63EFE7DF" w14:textId="6F2AD8C1" w:rsidR="00A650B1" w:rsidRDefault="00A650B1" w:rsidP="00F90D8F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FC5E69">
        <w:rPr>
          <w:rFonts w:ascii="TH SarabunPSK" w:hAnsi="TH SarabunPSK" w:cs="TH SarabunPSK"/>
          <w:sz w:val="32"/>
          <w:szCs w:val="32"/>
          <w:cs/>
        </w:rPr>
        <w:t xml:space="preserve">สำเนาใบอนุญาตประกอบวิชาชีพเวชกรรม หรือสำเนาบัตร </w:t>
      </w:r>
      <w:r w:rsidRPr="00FC5E69">
        <w:rPr>
          <w:rFonts w:ascii="TH SarabunPSK" w:hAnsi="TH SarabunPSK" w:cs="TH SarabunPSK"/>
          <w:sz w:val="32"/>
          <w:szCs w:val="32"/>
        </w:rPr>
        <w:t>MD card (</w:t>
      </w:r>
      <w:r w:rsidRPr="00FC5E69">
        <w:rPr>
          <w:rFonts w:ascii="TH SarabunPSK" w:hAnsi="TH SarabunPSK" w:cs="TH SarabunPSK"/>
          <w:sz w:val="32"/>
          <w:szCs w:val="32"/>
          <w:cs/>
        </w:rPr>
        <w:t xml:space="preserve">ที่ยังไม่หมดอายุ) </w:t>
      </w:r>
    </w:p>
    <w:p w14:paraId="059F3DCB" w14:textId="3A3116B1" w:rsidR="00A650B1" w:rsidRDefault="00A650B1" w:rsidP="00F90D8F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F90D8F">
        <w:rPr>
          <w:rFonts w:ascii="TH SarabunPSK" w:hAnsi="TH SarabunPSK" w:cs="TH SarabunPSK"/>
          <w:sz w:val="32"/>
          <w:szCs w:val="32"/>
          <w:cs/>
        </w:rPr>
        <w:t>สำเนาบัตรประชาชน</w:t>
      </w:r>
    </w:p>
    <w:p w14:paraId="491237D0" w14:textId="590C38FF" w:rsidR="00A650B1" w:rsidRDefault="00A650B1" w:rsidP="00F90D8F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F90D8F">
        <w:rPr>
          <w:rFonts w:ascii="TH SarabunPSK" w:hAnsi="TH SarabunPSK" w:cs="TH SarabunPSK"/>
          <w:sz w:val="32"/>
          <w:szCs w:val="32"/>
          <w:cs/>
        </w:rPr>
        <w:t>สำเนาการเปลี่ยนแปลงชื่อและนามสกุล (ถ้ามี)</w:t>
      </w:r>
    </w:p>
    <w:p w14:paraId="5AF400B3" w14:textId="0C9CF040" w:rsidR="00A650B1" w:rsidRDefault="00A650B1" w:rsidP="00F90D8F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F90D8F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หลักฐานการแสดงว่ามีสิทธิ์ในการขอสมัครสอบ </w:t>
      </w:r>
      <w:r w:rsidRPr="00F90D8F">
        <w:rPr>
          <w:rFonts w:ascii="TH SarabunPSK" w:hAnsi="TH SarabunPSK" w:cs="TH SarabunPSK"/>
          <w:sz w:val="32"/>
          <w:szCs w:val="32"/>
          <w:cs/>
        </w:rPr>
        <w:t xml:space="preserve">ตามประกาศประกาศราชวิทยาลัยโสต ศอ นาสิกแพทย์ แห่งประเทศไทยที่ </w:t>
      </w:r>
      <w:r w:rsidRPr="00F90D8F">
        <w:rPr>
          <w:rFonts w:ascii="TH SarabunPSK" w:hAnsi="TH SarabunPSK" w:cs="TH SarabunPSK"/>
          <w:sz w:val="32"/>
          <w:szCs w:val="32"/>
        </w:rPr>
        <w:t>4</w:t>
      </w:r>
      <w:r w:rsidRPr="00F90D8F">
        <w:rPr>
          <w:rFonts w:ascii="TH SarabunPSK" w:hAnsi="TH SarabunPSK" w:cs="TH SarabunPSK"/>
          <w:sz w:val="32"/>
          <w:szCs w:val="32"/>
          <w:cs/>
        </w:rPr>
        <w:t>/2565 ลงวันที่ 12 มกราคม 2565 เรื่องข้อกำหนดเกณฑ์การมีสิทธิสมัครสอบเพื่อประกาศนียบัตรในวิชาชีพเวชกรรม ด้าน</w:t>
      </w:r>
      <w:r w:rsidRPr="00F90D8F">
        <w:rPr>
          <w:rFonts w:ascii="TH SarabunPSK" w:hAnsi="TH SarabunPSK" w:cs="TH SarabunPSK" w:hint="cs"/>
          <w:sz w:val="32"/>
          <w:szCs w:val="32"/>
          <w:cs/>
        </w:rPr>
        <w:t xml:space="preserve">โสตวิทยา โสตประสาทวิทยา </w:t>
      </w:r>
      <w:r w:rsidRPr="00F90D8F">
        <w:rPr>
          <w:rFonts w:ascii="TH SarabunPSK" w:hAnsi="TH SarabunPSK" w:cs="TH SarabunPSK"/>
          <w:sz w:val="32"/>
          <w:szCs w:val="32"/>
          <w:cs/>
        </w:rPr>
        <w:t xml:space="preserve">ของราชวิทยาลัยโสต ศอ นาสิกแพทย์ แห่งประเทศไทย </w:t>
      </w:r>
    </w:p>
    <w:p w14:paraId="3818C3BE" w14:textId="77777777" w:rsidR="00AF2632" w:rsidRDefault="00A650B1" w:rsidP="00A80565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D868F4">
        <w:rPr>
          <w:rFonts w:ascii="TH SarabunPSK" w:hAnsi="TH SarabunPSK" w:cs="TH SarabunPSK"/>
          <w:sz w:val="32"/>
          <w:szCs w:val="32"/>
          <w:cs/>
        </w:rPr>
        <w:t>การจ่ายเงินค่าธรรมเนียมในการสมัครสอบ</w:t>
      </w:r>
      <w:r w:rsidR="002365D6" w:rsidRPr="00D868F4">
        <w:rPr>
          <w:rFonts w:ascii="TH SarabunPSK" w:hAnsi="TH SarabunPSK" w:cs="TH SarabunPSK" w:hint="cs"/>
          <w:sz w:val="32"/>
          <w:szCs w:val="32"/>
          <w:cs/>
        </w:rPr>
        <w:t>จำนวน</w:t>
      </w:r>
      <w:r w:rsidRPr="00D868F4">
        <w:rPr>
          <w:rFonts w:ascii="TH SarabunPSK" w:hAnsi="TH SarabunPSK" w:cs="TH SarabunPSK"/>
          <w:sz w:val="32"/>
          <w:szCs w:val="32"/>
          <w:cs/>
        </w:rPr>
        <w:t xml:space="preserve"> 10,000 บาท</w:t>
      </w:r>
      <w:r w:rsidR="002365D6" w:rsidRPr="00D868F4">
        <w:rPr>
          <w:rFonts w:ascii="TH SarabunPSK" w:hAnsi="TH SarabunPSK" w:cs="TH SarabunPSK" w:hint="cs"/>
          <w:sz w:val="32"/>
          <w:szCs w:val="32"/>
          <w:cs/>
        </w:rPr>
        <w:t xml:space="preserve"> (หนึ่งหมื่นบาทถ้วน) </w:t>
      </w:r>
      <w:r w:rsidR="00F90D8F" w:rsidRPr="00D868F4">
        <w:rPr>
          <w:rFonts w:ascii="TH SarabunPSK" w:hAnsi="TH SarabunPSK" w:cs="TH SarabunPSK" w:hint="cs"/>
          <w:sz w:val="32"/>
          <w:szCs w:val="32"/>
          <w:cs/>
        </w:rPr>
        <w:t>โอนเข้าธนาคาร</w:t>
      </w:r>
      <w:r w:rsidR="00D868F4">
        <w:rPr>
          <w:rFonts w:ascii="TH SarabunPSK" w:hAnsi="TH SarabunPSK" w:cs="TH SarabunPSK" w:hint="cs"/>
          <w:sz w:val="32"/>
          <w:szCs w:val="32"/>
          <w:cs/>
        </w:rPr>
        <w:t xml:space="preserve">ไทยพาณิชย์ สาขาถนนรัตนโกสินทร์สมโภช (บ้านแมกไม้) เลขที่บัญชี 166-238829-8 </w:t>
      </w:r>
      <w:r w:rsidRPr="00D868F4">
        <w:rPr>
          <w:rFonts w:ascii="TH SarabunPSK" w:hAnsi="TH SarabunPSK" w:cs="TH SarabunPSK" w:hint="cs"/>
          <w:sz w:val="32"/>
          <w:szCs w:val="32"/>
          <w:cs/>
        </w:rPr>
        <w:t>ชื่อบัญชี</w:t>
      </w:r>
      <w:r w:rsidRPr="00D868F4">
        <w:rPr>
          <w:rFonts w:ascii="TH SarabunPSK" w:hAnsi="TH SarabunPSK" w:cs="TH SarabunPSK"/>
          <w:sz w:val="32"/>
          <w:szCs w:val="32"/>
          <w:cs/>
        </w:rPr>
        <w:t>ราชวิทยาลัยโสต ศอ นาสิกแพทย์</w:t>
      </w:r>
      <w:r w:rsidR="00D868F4">
        <w:rPr>
          <w:rFonts w:ascii="TH SarabunPSK" w:hAnsi="TH SarabunPSK" w:cs="TH SarabunPSK" w:hint="cs"/>
          <w:sz w:val="32"/>
          <w:szCs w:val="32"/>
          <w:cs/>
        </w:rPr>
        <w:t>แห่งประเทศไทย</w:t>
      </w:r>
      <w:r w:rsidRPr="00D868F4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46CE1F02" w14:textId="644AE663" w:rsidR="00F90D8F" w:rsidRPr="00AF2632" w:rsidRDefault="00A80565" w:rsidP="00AF2632">
      <w:pPr>
        <w:pStyle w:val="ListParagraph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 w:rsidRPr="00AF2632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ฐานการโอน</w:t>
      </w:r>
      <w:r w:rsidR="00AF2632" w:rsidRPr="00AF2632">
        <w:rPr>
          <w:rFonts w:ascii="TH SarabunPSK" w:hAnsi="TH SarabunPSK" w:cs="TH SarabunPSK" w:hint="cs"/>
          <w:b/>
          <w:bCs/>
          <w:sz w:val="32"/>
          <w:szCs w:val="32"/>
          <w:cs/>
        </w:rPr>
        <w:t>เงิน</w:t>
      </w:r>
      <w:r w:rsidR="00AD54E0">
        <w:rPr>
          <w:rFonts w:ascii="TH SarabunPSK" w:hAnsi="TH SarabunPSK" w:cs="TH SarabunPSK" w:hint="cs"/>
          <w:b/>
          <w:bCs/>
          <w:sz w:val="32"/>
          <w:szCs w:val="32"/>
          <w:cs/>
        </w:rPr>
        <w:t>ให้</w:t>
      </w:r>
      <w:r w:rsidR="00AF2632" w:rsidRPr="00AF2632">
        <w:rPr>
          <w:rFonts w:ascii="TH SarabunPSK" w:hAnsi="TH SarabunPSK" w:cs="TH SarabunPSK" w:hint="cs"/>
          <w:b/>
          <w:bCs/>
          <w:sz w:val="32"/>
          <w:szCs w:val="32"/>
          <w:cs/>
        </w:rPr>
        <w:t>ส่ง</w:t>
      </w:r>
      <w:r w:rsidR="005E67DA" w:rsidRPr="00AF2632">
        <w:rPr>
          <w:rFonts w:ascii="TH SarabunPSK" w:hAnsi="TH SarabunPSK" w:cs="TH SarabunPSK" w:hint="cs"/>
          <w:b/>
          <w:bCs/>
          <w:sz w:val="32"/>
          <w:szCs w:val="32"/>
          <w:cs/>
        </w:rPr>
        <w:t>ไปที่ประธาน อฝส.พร้อมใบสมัครและหลักฐานอื่น ๆ และที่</w:t>
      </w:r>
      <w:r w:rsidR="00AF2632" w:rsidRPr="00AF263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AF2632" w:rsidRPr="00AF2632">
        <w:rPr>
          <w:rFonts w:ascii="TH SarabunPSK" w:hAnsi="TH SarabunPSK" w:cs="TH SarabunPSK"/>
          <w:b/>
          <w:bCs/>
          <w:sz w:val="32"/>
          <w:szCs w:val="32"/>
        </w:rPr>
        <w:t>email</w:t>
      </w:r>
      <w:r w:rsidR="00AF2632">
        <w:rPr>
          <w:rFonts w:ascii="TH SarabunPSK" w:hAnsi="TH SarabunPSK" w:cs="TH SarabunPSK"/>
          <w:b/>
          <w:bCs/>
          <w:sz w:val="32"/>
          <w:szCs w:val="32"/>
        </w:rPr>
        <w:t xml:space="preserve"> : </w:t>
      </w:r>
      <w:r w:rsidR="00AE4982" w:rsidRPr="00AF2632">
        <w:rPr>
          <w:rFonts w:ascii="TH SarabunPSK" w:hAnsi="TH SarabunPSK" w:cs="TH SarabunPSK"/>
          <w:b/>
          <w:bCs/>
          <w:sz w:val="32"/>
          <w:szCs w:val="32"/>
        </w:rPr>
        <w:t>rcotsecretariat@gmail.com</w:t>
      </w:r>
      <w:r w:rsidR="00A650B1" w:rsidRPr="00AF2632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</w:t>
      </w:r>
    </w:p>
    <w:p w14:paraId="10957144" w14:textId="0EBC70F4" w:rsidR="00A650B1" w:rsidRPr="00E163A7" w:rsidRDefault="00A650B1" w:rsidP="00E163A7">
      <w:pPr>
        <w:pStyle w:val="ListParagraph"/>
        <w:numPr>
          <w:ilvl w:val="0"/>
          <w:numId w:val="34"/>
        </w:numPr>
        <w:rPr>
          <w:rFonts w:ascii="TH SarabunPSK" w:hAnsi="TH SarabunPSK" w:cs="TH SarabunPSK"/>
          <w:sz w:val="32"/>
          <w:szCs w:val="32"/>
        </w:rPr>
      </w:pPr>
      <w:r w:rsidRPr="00E163A7">
        <w:rPr>
          <w:rFonts w:ascii="TH SarabunPSK" w:hAnsi="TH SarabunPSK" w:cs="TH SarabunPSK"/>
          <w:sz w:val="32"/>
          <w:szCs w:val="32"/>
          <w:cs/>
        </w:rPr>
        <w:t>เอกสาร</w:t>
      </w:r>
      <w:r w:rsidR="00E163A7">
        <w:rPr>
          <w:rFonts w:ascii="TH SarabunPSK" w:hAnsi="TH SarabunPSK" w:cs="TH SarabunPSK" w:hint="cs"/>
          <w:sz w:val="32"/>
          <w:szCs w:val="32"/>
          <w:cs/>
        </w:rPr>
        <w:t xml:space="preserve">ข้อ 1-4 </w:t>
      </w:r>
      <w:r w:rsidRPr="00E163A7">
        <w:rPr>
          <w:rFonts w:ascii="TH SarabunPSK" w:hAnsi="TH SarabunPSK" w:cs="TH SarabunPSK"/>
          <w:sz w:val="32"/>
          <w:szCs w:val="32"/>
          <w:cs/>
        </w:rPr>
        <w:t>ขอให้ส่ง 2 ชุด</w:t>
      </w:r>
      <w:r w:rsidR="00AE4982" w:rsidRPr="00E163A7">
        <w:rPr>
          <w:rFonts w:ascii="TH SarabunPSK" w:hAnsi="TH SarabunPSK" w:cs="TH SarabunPSK"/>
          <w:sz w:val="32"/>
          <w:szCs w:val="32"/>
        </w:rPr>
        <w:t xml:space="preserve"> </w:t>
      </w:r>
      <w:r w:rsidR="00AE4982" w:rsidRPr="00E163A7">
        <w:rPr>
          <w:rFonts w:ascii="TH SarabunPSK" w:hAnsi="TH SarabunPSK" w:cs="TH SarabunPSK" w:hint="cs"/>
          <w:sz w:val="32"/>
          <w:szCs w:val="32"/>
          <w:cs/>
        </w:rPr>
        <w:t>พร้อมรับรองสำเนา</w:t>
      </w:r>
    </w:p>
    <w:p w14:paraId="5027040F" w14:textId="77777777" w:rsidR="00A650B1" w:rsidRPr="00FC5E69" w:rsidRDefault="00A650B1" w:rsidP="00A650B1">
      <w:pPr>
        <w:pStyle w:val="ListParagraph"/>
        <w:ind w:left="360" w:firstLine="360"/>
        <w:rPr>
          <w:rFonts w:ascii="TH SarabunPSK" w:hAnsi="TH SarabunPSK" w:cs="TH SarabunPSK"/>
          <w:sz w:val="32"/>
          <w:szCs w:val="32"/>
        </w:rPr>
      </w:pPr>
    </w:p>
    <w:p w14:paraId="2C9FBE93" w14:textId="075EDC3B" w:rsidR="00957325" w:rsidRPr="00FC5E69" w:rsidRDefault="00957325" w:rsidP="00016FDA">
      <w:pPr>
        <w:rPr>
          <w:rFonts w:ascii="TH SarabunPSK" w:hAnsi="TH SarabunPSK" w:cs="TH SarabunPSK"/>
          <w:sz w:val="32"/>
          <w:szCs w:val="32"/>
        </w:rPr>
      </w:pPr>
    </w:p>
    <w:p w14:paraId="1DF88D5B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1C569729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17AE24D2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0BD2204B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4BD086F6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5384D670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2D150BDE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754429BD" w14:textId="6255EB78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  <w:cs/>
        </w:rPr>
      </w:pPr>
    </w:p>
    <w:p w14:paraId="2E9146E2" w14:textId="77777777" w:rsidR="00FC5E69" w:rsidRPr="00FC5E69" w:rsidRDefault="00FC5E69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p w14:paraId="1337D84D" w14:textId="77777777" w:rsidR="00532267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28"/>
        </w:rPr>
      </w:pPr>
    </w:p>
    <w:sectPr w:rsidR="00532267" w:rsidRPr="00FC5E69" w:rsidSect="002365D6">
      <w:pgSz w:w="11906" w:h="16838" w:code="9"/>
      <w:pgMar w:top="851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C7730"/>
    <w:multiLevelType w:val="hybridMultilevel"/>
    <w:tmpl w:val="C0AE49CE"/>
    <w:lvl w:ilvl="0" w:tplc="2248962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247921"/>
    <w:multiLevelType w:val="hybridMultilevel"/>
    <w:tmpl w:val="C36A4386"/>
    <w:lvl w:ilvl="0" w:tplc="C2C45D40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FB1282C"/>
    <w:multiLevelType w:val="multilevel"/>
    <w:tmpl w:val="D72C6D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3B62F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EC6E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0D70AAC"/>
    <w:multiLevelType w:val="hybridMultilevel"/>
    <w:tmpl w:val="24289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5B69FD"/>
    <w:multiLevelType w:val="hybridMultilevel"/>
    <w:tmpl w:val="93909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C19E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9E168F7"/>
    <w:multiLevelType w:val="hybridMultilevel"/>
    <w:tmpl w:val="E0F0EA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0240599"/>
    <w:multiLevelType w:val="hybridMultilevel"/>
    <w:tmpl w:val="C32E5FDC"/>
    <w:lvl w:ilvl="0" w:tplc="0A00EA9A">
      <w:start w:val="2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C1E82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B52418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F4ECED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E0D024D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E76A5F7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232D3D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B9AA83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57871C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09B5788"/>
    <w:multiLevelType w:val="hybridMultilevel"/>
    <w:tmpl w:val="782E0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8C2A32"/>
    <w:multiLevelType w:val="hybridMultilevel"/>
    <w:tmpl w:val="6778D8F8"/>
    <w:lvl w:ilvl="0" w:tplc="2A78B774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8FD793E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17E08"/>
    <w:multiLevelType w:val="hybridMultilevel"/>
    <w:tmpl w:val="C8A62EC6"/>
    <w:lvl w:ilvl="0" w:tplc="81647542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B16129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8F1664"/>
    <w:multiLevelType w:val="multilevel"/>
    <w:tmpl w:val="C75A82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bidi="th-TH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5AE721D"/>
    <w:multiLevelType w:val="multilevel"/>
    <w:tmpl w:val="D26C25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H SarabunPSK" w:eastAsiaTheme="minorHAnsi" w:hAnsi="TH SarabunPSK" w:cs="TH SarabunPSK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8CB4CC7"/>
    <w:multiLevelType w:val="hybridMultilevel"/>
    <w:tmpl w:val="70DE592C"/>
    <w:lvl w:ilvl="0" w:tplc="6B948F08">
      <w:start w:val="4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C68EC1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7E4B9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4561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87C42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3EAAB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FF6F78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0BC678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380CE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71A4FDC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212F2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0" w15:restartNumberingAfterBreak="0">
    <w:nsid w:val="58AA4658"/>
    <w:multiLevelType w:val="hybridMultilevel"/>
    <w:tmpl w:val="C9B270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1C1CCA"/>
    <w:multiLevelType w:val="hybridMultilevel"/>
    <w:tmpl w:val="B1CEDB00"/>
    <w:lvl w:ilvl="0" w:tplc="214EF84A">
      <w:start w:val="1"/>
      <w:numFmt w:val="thaiNumbers"/>
      <w:lvlText w:val="(%1)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C7B1D6A"/>
    <w:multiLevelType w:val="hybridMultilevel"/>
    <w:tmpl w:val="3022D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E9B334B"/>
    <w:multiLevelType w:val="multilevel"/>
    <w:tmpl w:val="1A7205F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06C5FA0"/>
    <w:multiLevelType w:val="hybridMultilevel"/>
    <w:tmpl w:val="999EE4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3C55254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9024C8"/>
    <w:multiLevelType w:val="multilevel"/>
    <w:tmpl w:val="99DE5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69B10B0E"/>
    <w:multiLevelType w:val="hybridMultilevel"/>
    <w:tmpl w:val="7D14DB4A"/>
    <w:lvl w:ilvl="0" w:tplc="370C240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E9D8809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2138B7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9078DB4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5BBCA33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26A84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A861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70A4B7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B5EE6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DD02358"/>
    <w:multiLevelType w:val="multilevel"/>
    <w:tmpl w:val="EFF64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F822BD4"/>
    <w:multiLevelType w:val="hybridMultilevel"/>
    <w:tmpl w:val="570CD394"/>
    <w:lvl w:ilvl="0" w:tplc="4B847B7E">
      <w:start w:val="27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2E362AB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71853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13685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96418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35C5AC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21C0E7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D545FB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CE516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3490183"/>
    <w:multiLevelType w:val="hybridMultilevel"/>
    <w:tmpl w:val="8E2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AC630C"/>
    <w:multiLevelType w:val="hybridMultilevel"/>
    <w:tmpl w:val="1D78CDAE"/>
    <w:lvl w:ilvl="0" w:tplc="04090019">
      <w:start w:val="1"/>
      <w:numFmt w:val="tha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AE26CF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59489A"/>
    <w:multiLevelType w:val="hybridMultilevel"/>
    <w:tmpl w:val="1102C554"/>
    <w:lvl w:ilvl="0" w:tplc="C64AA9C2">
      <w:start w:val="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F8CC37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5C27A1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D46B8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2A49A1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64508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B5CF8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6A470B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1FEAF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19"/>
  </w:num>
  <w:num w:numId="3">
    <w:abstractNumId w:val="1"/>
  </w:num>
  <w:num w:numId="4">
    <w:abstractNumId w:val="31"/>
  </w:num>
  <w:num w:numId="5">
    <w:abstractNumId w:val="5"/>
  </w:num>
  <w:num w:numId="6">
    <w:abstractNumId w:val="0"/>
  </w:num>
  <w:num w:numId="7">
    <w:abstractNumId w:val="11"/>
  </w:num>
  <w:num w:numId="8">
    <w:abstractNumId w:val="21"/>
  </w:num>
  <w:num w:numId="9">
    <w:abstractNumId w:val="10"/>
  </w:num>
  <w:num w:numId="10">
    <w:abstractNumId w:val="24"/>
  </w:num>
  <w:num w:numId="11">
    <w:abstractNumId w:val="2"/>
  </w:num>
  <w:num w:numId="12">
    <w:abstractNumId w:val="15"/>
  </w:num>
  <w:num w:numId="13">
    <w:abstractNumId w:val="27"/>
  </w:num>
  <w:num w:numId="14">
    <w:abstractNumId w:val="33"/>
  </w:num>
  <w:num w:numId="15">
    <w:abstractNumId w:val="9"/>
  </w:num>
  <w:num w:numId="16">
    <w:abstractNumId w:val="29"/>
  </w:num>
  <w:num w:numId="17">
    <w:abstractNumId w:val="17"/>
  </w:num>
  <w:num w:numId="18">
    <w:abstractNumId w:val="22"/>
  </w:num>
  <w:num w:numId="19">
    <w:abstractNumId w:val="14"/>
  </w:num>
  <w:num w:numId="20">
    <w:abstractNumId w:val="7"/>
  </w:num>
  <w:num w:numId="21">
    <w:abstractNumId w:val="3"/>
  </w:num>
  <w:num w:numId="22">
    <w:abstractNumId w:val="4"/>
  </w:num>
  <w:num w:numId="23">
    <w:abstractNumId w:val="16"/>
  </w:num>
  <w:num w:numId="24">
    <w:abstractNumId w:val="23"/>
  </w:num>
  <w:num w:numId="25">
    <w:abstractNumId w:val="25"/>
  </w:num>
  <w:num w:numId="26">
    <w:abstractNumId w:val="20"/>
  </w:num>
  <w:num w:numId="27">
    <w:abstractNumId w:val="18"/>
  </w:num>
  <w:num w:numId="28">
    <w:abstractNumId w:val="12"/>
  </w:num>
  <w:num w:numId="29">
    <w:abstractNumId w:val="6"/>
  </w:num>
  <w:num w:numId="30">
    <w:abstractNumId w:val="28"/>
  </w:num>
  <w:num w:numId="31">
    <w:abstractNumId w:val="30"/>
  </w:num>
  <w:num w:numId="32">
    <w:abstractNumId w:val="32"/>
  </w:num>
  <w:num w:numId="33">
    <w:abstractNumId w:val="26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rA0MjE2NjKyMDRW0lEKTi0uzszPAymwqAUA4ZMjNSwAAAA="/>
  </w:docVars>
  <w:rsids>
    <w:rsidRoot w:val="008342F0"/>
    <w:rsid w:val="00000012"/>
    <w:rsid w:val="000043BB"/>
    <w:rsid w:val="00016FDA"/>
    <w:rsid w:val="00027C94"/>
    <w:rsid w:val="00032506"/>
    <w:rsid w:val="0005027B"/>
    <w:rsid w:val="00066C6B"/>
    <w:rsid w:val="00084FA7"/>
    <w:rsid w:val="00085714"/>
    <w:rsid w:val="000925CF"/>
    <w:rsid w:val="00092731"/>
    <w:rsid w:val="000A698A"/>
    <w:rsid w:val="000D1559"/>
    <w:rsid w:val="000E425C"/>
    <w:rsid w:val="000F7685"/>
    <w:rsid w:val="00101C5D"/>
    <w:rsid w:val="00106CB6"/>
    <w:rsid w:val="00110326"/>
    <w:rsid w:val="001128D7"/>
    <w:rsid w:val="00114ADA"/>
    <w:rsid w:val="00121469"/>
    <w:rsid w:val="00146FFC"/>
    <w:rsid w:val="001618C5"/>
    <w:rsid w:val="001C2F21"/>
    <w:rsid w:val="001D18DE"/>
    <w:rsid w:val="001D420C"/>
    <w:rsid w:val="001E7C4E"/>
    <w:rsid w:val="001F31F0"/>
    <w:rsid w:val="001F4477"/>
    <w:rsid w:val="001F580A"/>
    <w:rsid w:val="00204814"/>
    <w:rsid w:val="0020765B"/>
    <w:rsid w:val="002365D6"/>
    <w:rsid w:val="002809BB"/>
    <w:rsid w:val="0029041F"/>
    <w:rsid w:val="002A32C3"/>
    <w:rsid w:val="002B7E4C"/>
    <w:rsid w:val="002D01B6"/>
    <w:rsid w:val="002D5F6D"/>
    <w:rsid w:val="002D7CF9"/>
    <w:rsid w:val="002F7EEC"/>
    <w:rsid w:val="0030523B"/>
    <w:rsid w:val="00350821"/>
    <w:rsid w:val="00363A74"/>
    <w:rsid w:val="0037405D"/>
    <w:rsid w:val="0038050E"/>
    <w:rsid w:val="00383B5D"/>
    <w:rsid w:val="003A19C5"/>
    <w:rsid w:val="003A27BA"/>
    <w:rsid w:val="003B4BC6"/>
    <w:rsid w:val="003D5E2A"/>
    <w:rsid w:val="003E29AF"/>
    <w:rsid w:val="003E637D"/>
    <w:rsid w:val="0041549A"/>
    <w:rsid w:val="004268E6"/>
    <w:rsid w:val="00455DA7"/>
    <w:rsid w:val="004825B0"/>
    <w:rsid w:val="004A38B4"/>
    <w:rsid w:val="004B526B"/>
    <w:rsid w:val="004F2A83"/>
    <w:rsid w:val="0050488B"/>
    <w:rsid w:val="00523828"/>
    <w:rsid w:val="00532267"/>
    <w:rsid w:val="005411F0"/>
    <w:rsid w:val="00543FCC"/>
    <w:rsid w:val="00547F16"/>
    <w:rsid w:val="0055150E"/>
    <w:rsid w:val="005602BC"/>
    <w:rsid w:val="005613EC"/>
    <w:rsid w:val="00572C16"/>
    <w:rsid w:val="005A7926"/>
    <w:rsid w:val="005B72BB"/>
    <w:rsid w:val="005D1FF6"/>
    <w:rsid w:val="005E67DA"/>
    <w:rsid w:val="005F02EF"/>
    <w:rsid w:val="006077D6"/>
    <w:rsid w:val="00617779"/>
    <w:rsid w:val="00625163"/>
    <w:rsid w:val="006274C4"/>
    <w:rsid w:val="00651B7C"/>
    <w:rsid w:val="00680E5F"/>
    <w:rsid w:val="00693053"/>
    <w:rsid w:val="006B678F"/>
    <w:rsid w:val="006C536C"/>
    <w:rsid w:val="006D6BDF"/>
    <w:rsid w:val="00701E9B"/>
    <w:rsid w:val="0070502A"/>
    <w:rsid w:val="007255EC"/>
    <w:rsid w:val="00751F96"/>
    <w:rsid w:val="007659CB"/>
    <w:rsid w:val="007A2132"/>
    <w:rsid w:val="007A3FCC"/>
    <w:rsid w:val="007E454B"/>
    <w:rsid w:val="007F2CEB"/>
    <w:rsid w:val="008342F0"/>
    <w:rsid w:val="0083555E"/>
    <w:rsid w:val="0085045E"/>
    <w:rsid w:val="008B1F91"/>
    <w:rsid w:val="008E60B4"/>
    <w:rsid w:val="00910581"/>
    <w:rsid w:val="009165C4"/>
    <w:rsid w:val="009362EF"/>
    <w:rsid w:val="00944C11"/>
    <w:rsid w:val="00957325"/>
    <w:rsid w:val="0097590F"/>
    <w:rsid w:val="00986B21"/>
    <w:rsid w:val="00987387"/>
    <w:rsid w:val="009A4676"/>
    <w:rsid w:val="009C315F"/>
    <w:rsid w:val="009D0037"/>
    <w:rsid w:val="009E0FA7"/>
    <w:rsid w:val="009E1572"/>
    <w:rsid w:val="009E15B4"/>
    <w:rsid w:val="009E1A6D"/>
    <w:rsid w:val="009E68F9"/>
    <w:rsid w:val="009F1C0E"/>
    <w:rsid w:val="009F4272"/>
    <w:rsid w:val="00A13BD6"/>
    <w:rsid w:val="00A22086"/>
    <w:rsid w:val="00A30464"/>
    <w:rsid w:val="00A473EC"/>
    <w:rsid w:val="00A650B1"/>
    <w:rsid w:val="00A7439E"/>
    <w:rsid w:val="00A80565"/>
    <w:rsid w:val="00AC12ED"/>
    <w:rsid w:val="00AC1DCA"/>
    <w:rsid w:val="00AD54E0"/>
    <w:rsid w:val="00AE4982"/>
    <w:rsid w:val="00AE540C"/>
    <w:rsid w:val="00AF2632"/>
    <w:rsid w:val="00AF350F"/>
    <w:rsid w:val="00B15825"/>
    <w:rsid w:val="00B200DC"/>
    <w:rsid w:val="00B310DF"/>
    <w:rsid w:val="00B5032C"/>
    <w:rsid w:val="00B56CB3"/>
    <w:rsid w:val="00B654A8"/>
    <w:rsid w:val="00B71111"/>
    <w:rsid w:val="00B84AE8"/>
    <w:rsid w:val="00BB4305"/>
    <w:rsid w:val="00BC3C31"/>
    <w:rsid w:val="00BC663D"/>
    <w:rsid w:val="00BC7BC5"/>
    <w:rsid w:val="00BE2544"/>
    <w:rsid w:val="00BF49FE"/>
    <w:rsid w:val="00BF4F74"/>
    <w:rsid w:val="00C078A7"/>
    <w:rsid w:val="00C133A0"/>
    <w:rsid w:val="00C355D6"/>
    <w:rsid w:val="00C43C2D"/>
    <w:rsid w:val="00C442C7"/>
    <w:rsid w:val="00C5234D"/>
    <w:rsid w:val="00C54CED"/>
    <w:rsid w:val="00C871B5"/>
    <w:rsid w:val="00CB6835"/>
    <w:rsid w:val="00CC0A82"/>
    <w:rsid w:val="00CC5915"/>
    <w:rsid w:val="00CC6179"/>
    <w:rsid w:val="00CD4463"/>
    <w:rsid w:val="00CF02D9"/>
    <w:rsid w:val="00D02B13"/>
    <w:rsid w:val="00D1358D"/>
    <w:rsid w:val="00D220B9"/>
    <w:rsid w:val="00D607F5"/>
    <w:rsid w:val="00D74A13"/>
    <w:rsid w:val="00D81DCD"/>
    <w:rsid w:val="00D83BF3"/>
    <w:rsid w:val="00D86497"/>
    <w:rsid w:val="00D868F4"/>
    <w:rsid w:val="00DC6EE5"/>
    <w:rsid w:val="00DE3002"/>
    <w:rsid w:val="00E163A7"/>
    <w:rsid w:val="00E20BD5"/>
    <w:rsid w:val="00E57F9E"/>
    <w:rsid w:val="00E8113E"/>
    <w:rsid w:val="00E81210"/>
    <w:rsid w:val="00E9327D"/>
    <w:rsid w:val="00E93F10"/>
    <w:rsid w:val="00E94593"/>
    <w:rsid w:val="00EF1204"/>
    <w:rsid w:val="00EF70E9"/>
    <w:rsid w:val="00F04D22"/>
    <w:rsid w:val="00F27759"/>
    <w:rsid w:val="00F41EDF"/>
    <w:rsid w:val="00F60EF1"/>
    <w:rsid w:val="00F76DAA"/>
    <w:rsid w:val="00F90D8F"/>
    <w:rsid w:val="00F9508F"/>
    <w:rsid w:val="00FA7D16"/>
    <w:rsid w:val="00FC5BAE"/>
    <w:rsid w:val="00FC5E69"/>
    <w:rsid w:val="00FD4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D9A61"/>
  <w15:docId w15:val="{C9CFE9FD-C3DF-4BED-B37F-1DBA2CCCB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C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0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12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1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F9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F9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F96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F96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F96"/>
    <w:rPr>
      <w:rFonts w:ascii="Leelawadee" w:hAnsi="Leelawadee" w:cs="Angsana New"/>
      <w:sz w:val="1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825B0"/>
    <w:rPr>
      <w:color w:val="605E5C"/>
      <w:shd w:val="clear" w:color="auto" w:fill="E1DFDD"/>
    </w:rPr>
  </w:style>
  <w:style w:type="table" w:customStyle="1" w:styleId="1">
    <w:name w:val="เส้นตาราง1"/>
    <w:basedOn w:val="TableNormal"/>
    <w:next w:val="TableGrid"/>
    <w:uiPriority w:val="59"/>
    <w:rsid w:val="001D18DE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D1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0502A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cp:lastPrinted>2022-03-08T07:14:00Z</cp:lastPrinted>
  <dcterms:created xsi:type="dcterms:W3CDTF">2022-03-10T03:52:00Z</dcterms:created>
  <dcterms:modified xsi:type="dcterms:W3CDTF">2022-03-10T03:52:00Z</dcterms:modified>
</cp:coreProperties>
</file>